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1dfaf815b2e9d088816d605184d1450fbdaf6"/>
      <w:r>
        <w:rPr>
          <w:b/>
        </w:rPr>
        <w:t xml:space="preserve">ПРОТОКОЛ ЕЛЕКТРОННОГО АУКЦІОНУ № BSE001-UA-20220513-846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4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ЧІРНЄ ПІДПРИЄМСТВО " СВІТАНОК - АГРО ", ЄДРПОУ: 354520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ЦЕНТРАГРОЕКСПОРТ", ЄДРПОУ: 4003132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4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1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1 70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19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1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3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3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6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6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0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6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3 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8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3 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505,00 грн (вісім тисяч п'ятсо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1 500,00 грн (сто двадцять одна тисяча п'ятсо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50 000,00 грн (чотири мільйони п'ятдесят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5.2022 15:13: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6:25:08Z</dcterms:created>
  <dcterms:modified xsi:type="dcterms:W3CDTF">2024-05-07T06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